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D6AC8" w14:textId="77777777" w:rsidR="00CF1ED8" w:rsidRPr="001D1402" w:rsidRDefault="00CF1ED8" w:rsidP="008F23BD">
      <w:pPr>
        <w:jc w:val="center"/>
        <w:rPr>
          <w:rFonts w:ascii="Times New Roman" w:hAnsi="Times New Roman"/>
          <w:b/>
          <w:bCs/>
        </w:rPr>
      </w:pPr>
    </w:p>
    <w:p w14:paraId="41466CEC" w14:textId="77777777" w:rsidR="008F23BD" w:rsidRPr="001D1402" w:rsidRDefault="008F23BD" w:rsidP="008F23BD">
      <w:pPr>
        <w:jc w:val="center"/>
        <w:rPr>
          <w:rFonts w:ascii="Times New Roman" w:hAnsi="Times New Roman"/>
          <w:b/>
          <w:bCs/>
        </w:rPr>
      </w:pPr>
      <w:r w:rsidRPr="001D1402">
        <w:rPr>
          <w:rFonts w:ascii="Times New Roman" w:hAnsi="Times New Roman"/>
          <w:b/>
          <w:bCs/>
        </w:rPr>
        <w:t>DECLARACIÓN ÉTICA DURANTE EL PROCESO DE INVESTIGACIÓN</w:t>
      </w:r>
    </w:p>
    <w:p w14:paraId="45CD73B9" w14:textId="77777777" w:rsidR="008F23BD" w:rsidRPr="001D1402" w:rsidRDefault="008F23BD" w:rsidP="008F23BD">
      <w:pPr>
        <w:jc w:val="center"/>
        <w:rPr>
          <w:rFonts w:ascii="Times New Roman" w:hAnsi="Times New Roman"/>
          <w:sz w:val="22"/>
          <w:szCs w:val="22"/>
        </w:rPr>
      </w:pPr>
    </w:p>
    <w:p w14:paraId="75DD5FD0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48B1A613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23CF5F3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57B45D51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3D6CD7CC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  <w:r w:rsidRPr="001D1402">
        <w:rPr>
          <w:rFonts w:ascii="Times New Roman" w:hAnsi="Times New Roman"/>
          <w:sz w:val="22"/>
          <w:szCs w:val="22"/>
        </w:rPr>
        <w:t>Yo,</w:t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  <w:t xml:space="preserve">, con cédula de identidad </w:t>
      </w:r>
      <w:r w:rsidRPr="001D1402">
        <w:rPr>
          <w:rFonts w:ascii="Times New Roman" w:hAnsi="Times New Roman"/>
          <w:sz w:val="22"/>
          <w:szCs w:val="22"/>
        </w:rPr>
        <w:tab/>
      </w:r>
      <w:r w:rsidRPr="001D1402">
        <w:rPr>
          <w:rFonts w:ascii="Times New Roman" w:hAnsi="Times New Roman"/>
          <w:sz w:val="22"/>
          <w:szCs w:val="22"/>
        </w:rPr>
        <w:tab/>
        <w:t xml:space="preserve">      , cumplo los principios éticos que rigen los procesos de la Investigación en la ESPOCH</w:t>
      </w:r>
      <w:r w:rsidR="00970D03">
        <w:rPr>
          <w:rFonts w:ascii="Times New Roman" w:hAnsi="Times New Roman"/>
          <w:sz w:val="22"/>
          <w:szCs w:val="22"/>
        </w:rPr>
        <w:t xml:space="preserve">, </w:t>
      </w:r>
      <w:r w:rsidR="00970D03">
        <w:rPr>
          <w:sz w:val="22"/>
          <w:szCs w:val="22"/>
        </w:rPr>
        <w:t>en el proyecto de investigación Código………..: nombre del proyecto…………………………:</w:t>
      </w:r>
    </w:p>
    <w:p w14:paraId="139F921E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BB536AD" w14:textId="77777777" w:rsidR="008F23BD" w:rsidRPr="001D1402" w:rsidRDefault="008F23BD" w:rsidP="008F23BD">
      <w:pPr>
        <w:pStyle w:val="Prrafodelista"/>
        <w:numPr>
          <w:ilvl w:val="0"/>
          <w:numId w:val="15"/>
        </w:numPr>
        <w:spacing w:after="0" w:line="240" w:lineRule="auto"/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Compromiso con la sociedad;</w:t>
      </w:r>
    </w:p>
    <w:p w14:paraId="21FF8A61" w14:textId="77777777" w:rsidR="008F23BD" w:rsidRPr="001D1402" w:rsidRDefault="008F23BD" w:rsidP="008F23BD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Respeto a la vida, dignidad y biodiversidad;</w:t>
      </w:r>
    </w:p>
    <w:p w14:paraId="636C64B5" w14:textId="77777777" w:rsidR="008F23BD" w:rsidRPr="001D1402" w:rsidRDefault="008F23BD" w:rsidP="008F23BD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Respeto y protección de los derechos de las personas partícipes en la investigaci</w:t>
      </w:r>
      <w:r w:rsidR="00EB6D1B" w:rsidRPr="001D1402">
        <w:rPr>
          <w:rFonts w:ascii="Times New Roman" w:hAnsi="Times New Roman"/>
          <w:lang w:val="es-ES"/>
        </w:rPr>
        <w:t>ón</w:t>
      </w:r>
      <w:r w:rsidRPr="001D1402">
        <w:rPr>
          <w:rFonts w:ascii="Times New Roman" w:hAnsi="Times New Roman"/>
          <w:lang w:val="es-ES"/>
        </w:rPr>
        <w:t>;</w:t>
      </w:r>
    </w:p>
    <w:p w14:paraId="506059CE" w14:textId="77777777" w:rsidR="00EB6D1B" w:rsidRPr="001D1402" w:rsidRDefault="00E2592F" w:rsidP="00EB6D1B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Aplicación de b</w:t>
      </w:r>
      <w:r w:rsidR="00EB6D1B" w:rsidRPr="001D1402">
        <w:rPr>
          <w:rFonts w:ascii="Times New Roman" w:hAnsi="Times New Roman"/>
          <w:lang w:val="es-ES"/>
        </w:rPr>
        <w:t xml:space="preserve">uenas prácticas para recopilar, crear, producir, compilar, almacenar y administrar los </w:t>
      </w:r>
      <w:r w:rsidRPr="001D1402">
        <w:rPr>
          <w:rFonts w:ascii="Times New Roman" w:hAnsi="Times New Roman"/>
          <w:lang w:val="es-ES"/>
        </w:rPr>
        <w:t>dat</w:t>
      </w:r>
      <w:r w:rsidR="00EB6D1B" w:rsidRPr="001D1402">
        <w:rPr>
          <w:rFonts w:ascii="Times New Roman" w:hAnsi="Times New Roman"/>
          <w:lang w:val="es-ES"/>
        </w:rPr>
        <w:t xml:space="preserve">os de la investigación; </w:t>
      </w:r>
    </w:p>
    <w:p w14:paraId="1B621CD0" w14:textId="77777777" w:rsidR="00E2592F" w:rsidRPr="001D1402" w:rsidRDefault="00E2592F" w:rsidP="00E2592F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>R</w:t>
      </w:r>
      <w:r w:rsidR="00EB6D1B" w:rsidRPr="001D1402">
        <w:rPr>
          <w:rFonts w:ascii="Times New Roman" w:hAnsi="Times New Roman"/>
          <w:lang w:val="es-ES"/>
        </w:rPr>
        <w:t>esponsabilidad acordada para la gestión de la investigación</w:t>
      </w:r>
      <w:r w:rsidRPr="001D1402">
        <w:rPr>
          <w:rFonts w:ascii="Times New Roman" w:hAnsi="Times New Roman"/>
          <w:lang w:val="es-ES"/>
        </w:rPr>
        <w:t>; y,</w:t>
      </w:r>
    </w:p>
    <w:p w14:paraId="1DF81D66" w14:textId="77777777" w:rsidR="00EB6D1B" w:rsidRPr="001D1402" w:rsidRDefault="00E2592F" w:rsidP="00E2592F">
      <w:pPr>
        <w:pStyle w:val="Prrafodelista"/>
        <w:numPr>
          <w:ilvl w:val="0"/>
          <w:numId w:val="15"/>
        </w:numPr>
        <w:ind w:right="61"/>
        <w:jc w:val="both"/>
        <w:rPr>
          <w:rFonts w:ascii="Times New Roman" w:hAnsi="Times New Roman"/>
          <w:lang w:val="es-ES"/>
        </w:rPr>
      </w:pPr>
      <w:r w:rsidRPr="001D1402">
        <w:rPr>
          <w:rFonts w:ascii="Times New Roman" w:hAnsi="Times New Roman"/>
          <w:lang w:val="es-ES"/>
        </w:rPr>
        <w:t xml:space="preserve">Compromiso con el procedimiento </w:t>
      </w:r>
      <w:r w:rsidR="00EB6D1B" w:rsidRPr="001D1402">
        <w:rPr>
          <w:rFonts w:ascii="Times New Roman" w:hAnsi="Times New Roman"/>
          <w:lang w:val="es-ES"/>
        </w:rPr>
        <w:t xml:space="preserve">y métodos </w:t>
      </w:r>
      <w:r w:rsidRPr="001D1402">
        <w:rPr>
          <w:rFonts w:ascii="Times New Roman" w:hAnsi="Times New Roman"/>
          <w:lang w:val="es-ES"/>
        </w:rPr>
        <w:t xml:space="preserve">establecidos </w:t>
      </w:r>
      <w:r w:rsidR="00EB6D1B" w:rsidRPr="001D1402">
        <w:rPr>
          <w:rFonts w:ascii="Times New Roman" w:hAnsi="Times New Roman"/>
          <w:lang w:val="es-ES"/>
        </w:rPr>
        <w:t xml:space="preserve">en el </w:t>
      </w:r>
      <w:r w:rsidRPr="001D1402">
        <w:rPr>
          <w:rFonts w:ascii="Times New Roman" w:hAnsi="Times New Roman"/>
          <w:lang w:val="es-ES"/>
        </w:rPr>
        <w:t>perfil del</w:t>
      </w:r>
      <w:r w:rsidR="00EB6D1B" w:rsidRPr="001D1402">
        <w:rPr>
          <w:rFonts w:ascii="Times New Roman" w:hAnsi="Times New Roman"/>
          <w:lang w:val="es-ES"/>
        </w:rPr>
        <w:t xml:space="preserve"> proyecto;</w:t>
      </w:r>
    </w:p>
    <w:p w14:paraId="528C909E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  <w:r w:rsidRPr="001D1402">
        <w:rPr>
          <w:rFonts w:ascii="Times New Roman" w:hAnsi="Times New Roman"/>
          <w:sz w:val="22"/>
          <w:szCs w:val="22"/>
        </w:rPr>
        <w:t>Me comprometo a cumplir los principios antes mencionados, aun cuando por razones propias de la actividad académica y de investigación, realice el retiro de mi participación en el proyecto.</w:t>
      </w:r>
    </w:p>
    <w:p w14:paraId="7594F0EF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6DEC0479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12747558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18C66D4A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0F5B6BD4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4144637B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77A939C0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32197350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15698195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0B9CE97A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1DB5B794" w14:textId="77777777" w:rsidR="008F23BD" w:rsidRPr="001D1402" w:rsidRDefault="008F23BD" w:rsidP="008F23BD">
      <w:pPr>
        <w:jc w:val="both"/>
        <w:rPr>
          <w:rFonts w:ascii="Times New Roman" w:hAnsi="Times New Roman"/>
          <w:sz w:val="22"/>
          <w:szCs w:val="22"/>
        </w:rPr>
      </w:pPr>
    </w:p>
    <w:p w14:paraId="5F505C77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  <w:r w:rsidRPr="001D1402">
        <w:rPr>
          <w:rFonts w:ascii="Times New Roman" w:hAnsi="Times New Roman"/>
          <w:b/>
          <w:bCs/>
          <w:sz w:val="22"/>
          <w:szCs w:val="22"/>
        </w:rPr>
        <w:t xml:space="preserve">Fecha: </w:t>
      </w:r>
    </w:p>
    <w:p w14:paraId="28F827CF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531BFD3A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73CE696B" w14:textId="77777777" w:rsidR="008F23BD" w:rsidRPr="001D1402" w:rsidRDefault="008F23BD" w:rsidP="008F23BD">
      <w:pPr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50AF156C" w14:textId="77777777" w:rsidR="00AA0931" w:rsidRPr="001D1402" w:rsidRDefault="008F23BD" w:rsidP="00970D03">
      <w:pPr>
        <w:jc w:val="both"/>
        <w:rPr>
          <w:rFonts w:ascii="Times New Roman" w:hAnsi="Times New Roman"/>
          <w:b/>
          <w:bCs/>
          <w:sz w:val="22"/>
          <w:szCs w:val="22"/>
        </w:rPr>
      </w:pPr>
      <w:r w:rsidRPr="001D1402">
        <w:rPr>
          <w:rFonts w:ascii="Times New Roman" w:hAnsi="Times New Roman"/>
          <w:b/>
          <w:bCs/>
          <w:sz w:val="22"/>
          <w:szCs w:val="22"/>
        </w:rPr>
        <w:t xml:space="preserve">Firma del Investigador:  </w:t>
      </w:r>
    </w:p>
    <w:sectPr w:rsidR="00AA0931" w:rsidRPr="001D1402" w:rsidSect="002A5BCD">
      <w:headerReference w:type="default" r:id="rId10"/>
      <w:pgSz w:w="11900" w:h="16840"/>
      <w:pgMar w:top="2694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AA669" w14:textId="77777777" w:rsidR="0036462A" w:rsidRDefault="0036462A" w:rsidP="00136390">
      <w:r>
        <w:separator/>
      </w:r>
    </w:p>
  </w:endnote>
  <w:endnote w:type="continuationSeparator" w:id="0">
    <w:p w14:paraId="25A3634C" w14:textId="77777777" w:rsidR="0036462A" w:rsidRDefault="0036462A" w:rsidP="00136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subsetted="1" w:fontKey="{9D0BA134-1913-43B5-AFBE-1A3D8AFC33C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charset w:val="00"/>
    <w:family w:val="roman"/>
    <w:pitch w:val="variable"/>
    <w:sig w:usb0="E0000AFF" w:usb1="500078FF" w:usb2="00000021" w:usb3="00000000" w:csb0="000001BF" w:csb1="00000000"/>
  </w:font>
  <w:font w:name="文泉驛正黑">
    <w:altName w:val="Arial Unicode MS"/>
    <w:charset w:val="80"/>
    <w:family w:val="auto"/>
    <w:pitch w:val="variable"/>
  </w:font>
  <w:font w:name="Lohit Devanagari">
    <w:altName w:val="Arial Unicode MS"/>
    <w:charset w:val="8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0142D" w14:textId="77777777" w:rsidR="0036462A" w:rsidRDefault="0036462A" w:rsidP="00136390">
      <w:r>
        <w:separator/>
      </w:r>
    </w:p>
  </w:footnote>
  <w:footnote w:type="continuationSeparator" w:id="0">
    <w:p w14:paraId="50622536" w14:textId="77777777" w:rsidR="0036462A" w:rsidRDefault="0036462A" w:rsidP="00136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B6F90" w14:textId="66BE1F29" w:rsidR="001D1402" w:rsidRDefault="008F353F" w:rsidP="001D1402">
    <w:pPr>
      <w:pStyle w:val="Encabezado"/>
      <w:ind w:hanging="1701"/>
      <w:jc w:val="right"/>
      <w:rPr>
        <w:rFonts w:ascii="Times New Roman" w:hAnsi="Times New Roman"/>
      </w:rPr>
    </w:pPr>
    <w:r w:rsidRPr="001D1402">
      <w:rPr>
        <w:rFonts w:ascii="Times New Roman" w:hAnsi="Times New Roman"/>
        <w:b/>
        <w:bCs/>
        <w:noProof/>
        <w:sz w:val="28"/>
        <w:szCs w:val="28"/>
      </w:rPr>
      <w:drawing>
        <wp:anchor distT="0" distB="0" distL="114300" distR="114300" simplePos="0" relativeHeight="251657728" behindDoc="1" locked="0" layoutInCell="1" allowOverlap="1" wp14:anchorId="1019E70B" wp14:editId="04CA7A2F">
          <wp:simplePos x="0" y="0"/>
          <wp:positionH relativeFrom="column">
            <wp:posOffset>-1080135</wp:posOffset>
          </wp:positionH>
          <wp:positionV relativeFrom="paragraph">
            <wp:posOffset>-6985</wp:posOffset>
          </wp:positionV>
          <wp:extent cx="7572375" cy="10702925"/>
          <wp:effectExtent l="0" t="0" r="0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070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33A5E1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236F75EB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060B6F4C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7FB96F8D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07F9763A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0839483F" w14:textId="77777777" w:rsidR="001D1402" w:rsidRDefault="001D1402" w:rsidP="001D1402">
    <w:pPr>
      <w:pStyle w:val="Encabezado"/>
      <w:ind w:hanging="1701"/>
      <w:jc w:val="right"/>
      <w:rPr>
        <w:rFonts w:ascii="Times New Roman" w:hAnsi="Times New Roman"/>
      </w:rPr>
    </w:pPr>
  </w:p>
  <w:p w14:paraId="18953CB5" w14:textId="77777777" w:rsidR="00136390" w:rsidRPr="001D1402" w:rsidRDefault="001D1402" w:rsidP="001D1402">
    <w:pPr>
      <w:pStyle w:val="Encabezado"/>
      <w:ind w:hanging="1701"/>
      <w:jc w:val="right"/>
      <w:rPr>
        <w:b/>
        <w:bCs/>
      </w:rPr>
    </w:pPr>
    <w:r w:rsidRPr="001D1402">
      <w:rPr>
        <w:rFonts w:ascii="Times New Roman" w:hAnsi="Times New Roman"/>
        <w:b/>
        <w:bCs/>
        <w:sz w:val="28"/>
        <w:szCs w:val="28"/>
      </w:rPr>
      <w:t>ANEXO 14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492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" w15:restartNumberingAfterBreak="0">
    <w:nsid w:val="0F92063C"/>
    <w:multiLevelType w:val="multilevel"/>
    <w:tmpl w:val="2CA2A822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2" w15:restartNumberingAfterBreak="0">
    <w:nsid w:val="25561EC7"/>
    <w:multiLevelType w:val="multilevel"/>
    <w:tmpl w:val="F4AAD3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-"/>
      <w:lvlJc w:val="left"/>
      <w:pPr>
        <w:ind w:left="360" w:hanging="360"/>
      </w:pPr>
    </w:lvl>
    <w:lvl w:ilvl="2">
      <w:start w:val="1"/>
      <w:numFmt w:val="decimal"/>
      <w:lvlText w:val="%1.%2-%3."/>
      <w:lvlJc w:val="left"/>
      <w:pPr>
        <w:ind w:left="720" w:hanging="720"/>
      </w:pPr>
    </w:lvl>
    <w:lvl w:ilvl="3">
      <w:start w:val="1"/>
      <w:numFmt w:val="decimal"/>
      <w:lvlText w:val="%1.%2-%3.%4."/>
      <w:lvlJc w:val="left"/>
      <w:pPr>
        <w:ind w:left="720" w:hanging="720"/>
      </w:pPr>
    </w:lvl>
    <w:lvl w:ilvl="4">
      <w:start w:val="1"/>
      <w:numFmt w:val="decimal"/>
      <w:lvlText w:val="%1.%2-%3.%4.%5."/>
      <w:lvlJc w:val="left"/>
      <w:pPr>
        <w:ind w:left="1080" w:hanging="1080"/>
      </w:pPr>
    </w:lvl>
    <w:lvl w:ilvl="5">
      <w:start w:val="1"/>
      <w:numFmt w:val="decimal"/>
      <w:lvlText w:val="%1.%2-%3.%4.%5.%6."/>
      <w:lvlJc w:val="left"/>
      <w:pPr>
        <w:ind w:left="1080" w:hanging="1080"/>
      </w:pPr>
    </w:lvl>
    <w:lvl w:ilvl="6">
      <w:start w:val="1"/>
      <w:numFmt w:val="decimal"/>
      <w:lvlText w:val="%1.%2-%3.%4.%5.%6.%7."/>
      <w:lvlJc w:val="left"/>
      <w:pPr>
        <w:ind w:left="1080" w:hanging="1080"/>
      </w:pPr>
    </w:lvl>
    <w:lvl w:ilvl="7">
      <w:start w:val="1"/>
      <w:numFmt w:val="decimal"/>
      <w:lvlText w:val="%1.%2-%3.%4.%5.%6.%7.%8."/>
      <w:lvlJc w:val="left"/>
      <w:pPr>
        <w:ind w:left="1440" w:hanging="1440"/>
      </w:pPr>
    </w:lvl>
    <w:lvl w:ilvl="8">
      <w:start w:val="1"/>
      <w:numFmt w:val="decimal"/>
      <w:lvlText w:val="%1.%2-%3.%4.%5.%6.%7.%8.%9."/>
      <w:lvlJc w:val="left"/>
      <w:pPr>
        <w:ind w:left="1440" w:hanging="1440"/>
      </w:pPr>
    </w:lvl>
  </w:abstractNum>
  <w:abstractNum w:abstractNumId="3" w15:restartNumberingAfterBreak="0">
    <w:nsid w:val="2E7324A3"/>
    <w:multiLevelType w:val="hybridMultilevel"/>
    <w:tmpl w:val="86E44174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9F45FE"/>
    <w:multiLevelType w:val="hybridMultilevel"/>
    <w:tmpl w:val="E4644F7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B4BCB"/>
    <w:multiLevelType w:val="hybridMultilevel"/>
    <w:tmpl w:val="C7EC2BF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675D4"/>
    <w:multiLevelType w:val="hybridMultilevel"/>
    <w:tmpl w:val="696AA05A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5405C"/>
    <w:multiLevelType w:val="hybridMultilevel"/>
    <w:tmpl w:val="9918DD2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92D2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37753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0" w15:restartNumberingAfterBreak="0">
    <w:nsid w:val="4DCC45B8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1" w15:restartNumberingAfterBreak="0">
    <w:nsid w:val="4FEB34E9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367C3F"/>
    <w:multiLevelType w:val="hybridMultilevel"/>
    <w:tmpl w:val="92A692B6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548B6"/>
    <w:multiLevelType w:val="hybridMultilevel"/>
    <w:tmpl w:val="696AA0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668BB"/>
    <w:multiLevelType w:val="multilevel"/>
    <w:tmpl w:val="D48C7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5" w15:restartNumberingAfterBreak="0">
    <w:nsid w:val="780E7058"/>
    <w:multiLevelType w:val="hybridMultilevel"/>
    <w:tmpl w:val="6D0E2FE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E3F75"/>
    <w:multiLevelType w:val="hybridMultilevel"/>
    <w:tmpl w:val="7BB69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7D325E"/>
    <w:multiLevelType w:val="hybridMultilevel"/>
    <w:tmpl w:val="F7A66670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5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5"/>
  </w:num>
  <w:num w:numId="14">
    <w:abstractNumId w:val="6"/>
  </w:num>
  <w:num w:numId="15">
    <w:abstractNumId w:val="11"/>
  </w:num>
  <w:num w:numId="16">
    <w:abstractNumId w:val="13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Y3NzE3MDAzNjVT0lEKTi0uzszPAykwqQUAp5ja4iwAAAA="/>
  </w:docVars>
  <w:rsids>
    <w:rsidRoot w:val="004E6D23"/>
    <w:rsid w:val="000011A3"/>
    <w:rsid w:val="00003A6B"/>
    <w:rsid w:val="00041D5A"/>
    <w:rsid w:val="00053C27"/>
    <w:rsid w:val="00057AEE"/>
    <w:rsid w:val="00071B24"/>
    <w:rsid w:val="0008692B"/>
    <w:rsid w:val="00097518"/>
    <w:rsid w:val="000B102E"/>
    <w:rsid w:val="000C18CD"/>
    <w:rsid w:val="000D0F8D"/>
    <w:rsid w:val="000D3E2D"/>
    <w:rsid w:val="000E3ADB"/>
    <w:rsid w:val="000E6EC0"/>
    <w:rsid w:val="000F4936"/>
    <w:rsid w:val="00115889"/>
    <w:rsid w:val="001159DB"/>
    <w:rsid w:val="00136390"/>
    <w:rsid w:val="0014085F"/>
    <w:rsid w:val="00147F32"/>
    <w:rsid w:val="0015428B"/>
    <w:rsid w:val="0016505E"/>
    <w:rsid w:val="00173727"/>
    <w:rsid w:val="001820FD"/>
    <w:rsid w:val="001851BC"/>
    <w:rsid w:val="00190A6B"/>
    <w:rsid w:val="00193D31"/>
    <w:rsid w:val="001A2755"/>
    <w:rsid w:val="001A341E"/>
    <w:rsid w:val="001A4C3A"/>
    <w:rsid w:val="001C25B6"/>
    <w:rsid w:val="001C4D2C"/>
    <w:rsid w:val="001D1402"/>
    <w:rsid w:val="002046A9"/>
    <w:rsid w:val="00205972"/>
    <w:rsid w:val="002161D5"/>
    <w:rsid w:val="00230028"/>
    <w:rsid w:val="00245370"/>
    <w:rsid w:val="00251E76"/>
    <w:rsid w:val="00260924"/>
    <w:rsid w:val="00270332"/>
    <w:rsid w:val="00270A9B"/>
    <w:rsid w:val="002804BD"/>
    <w:rsid w:val="002806AE"/>
    <w:rsid w:val="00292285"/>
    <w:rsid w:val="00293AFF"/>
    <w:rsid w:val="00294B68"/>
    <w:rsid w:val="002A236B"/>
    <w:rsid w:val="002A5BCD"/>
    <w:rsid w:val="002B1867"/>
    <w:rsid w:val="002B468E"/>
    <w:rsid w:val="002D06FF"/>
    <w:rsid w:val="0030350E"/>
    <w:rsid w:val="00305C47"/>
    <w:rsid w:val="00332A75"/>
    <w:rsid w:val="00333EBB"/>
    <w:rsid w:val="00351C1C"/>
    <w:rsid w:val="00352E11"/>
    <w:rsid w:val="0036462A"/>
    <w:rsid w:val="003646A5"/>
    <w:rsid w:val="003812F7"/>
    <w:rsid w:val="00385606"/>
    <w:rsid w:val="0039471F"/>
    <w:rsid w:val="003A13DB"/>
    <w:rsid w:val="003B2654"/>
    <w:rsid w:val="003C5B33"/>
    <w:rsid w:val="003D17CD"/>
    <w:rsid w:val="003D1D44"/>
    <w:rsid w:val="003D39B8"/>
    <w:rsid w:val="003E05B8"/>
    <w:rsid w:val="003F3ADB"/>
    <w:rsid w:val="003F4E9D"/>
    <w:rsid w:val="00400BC7"/>
    <w:rsid w:val="0041742D"/>
    <w:rsid w:val="004341F6"/>
    <w:rsid w:val="004400CE"/>
    <w:rsid w:val="00450341"/>
    <w:rsid w:val="00454EC7"/>
    <w:rsid w:val="00461E94"/>
    <w:rsid w:val="0047612F"/>
    <w:rsid w:val="00485F89"/>
    <w:rsid w:val="00496B6C"/>
    <w:rsid w:val="004B2F01"/>
    <w:rsid w:val="004B429D"/>
    <w:rsid w:val="004C1A17"/>
    <w:rsid w:val="004D759F"/>
    <w:rsid w:val="004E6D23"/>
    <w:rsid w:val="004F26AE"/>
    <w:rsid w:val="005006E7"/>
    <w:rsid w:val="005265AD"/>
    <w:rsid w:val="00557E44"/>
    <w:rsid w:val="00571683"/>
    <w:rsid w:val="00583BF7"/>
    <w:rsid w:val="005A1D54"/>
    <w:rsid w:val="005B3387"/>
    <w:rsid w:val="005F6387"/>
    <w:rsid w:val="005F6498"/>
    <w:rsid w:val="00603FBC"/>
    <w:rsid w:val="00647856"/>
    <w:rsid w:val="006824D2"/>
    <w:rsid w:val="00683311"/>
    <w:rsid w:val="00696203"/>
    <w:rsid w:val="00696BA1"/>
    <w:rsid w:val="006A28A1"/>
    <w:rsid w:val="006B0E26"/>
    <w:rsid w:val="006B48C3"/>
    <w:rsid w:val="006C35BC"/>
    <w:rsid w:val="006C514D"/>
    <w:rsid w:val="006C55B1"/>
    <w:rsid w:val="006C7B7E"/>
    <w:rsid w:val="006C7F25"/>
    <w:rsid w:val="006D190A"/>
    <w:rsid w:val="006E2791"/>
    <w:rsid w:val="0070556F"/>
    <w:rsid w:val="00706340"/>
    <w:rsid w:val="00707B20"/>
    <w:rsid w:val="00710872"/>
    <w:rsid w:val="007338F1"/>
    <w:rsid w:val="00737E2F"/>
    <w:rsid w:val="00746527"/>
    <w:rsid w:val="0075072A"/>
    <w:rsid w:val="007570B0"/>
    <w:rsid w:val="0076663E"/>
    <w:rsid w:val="00774C3B"/>
    <w:rsid w:val="00776A8B"/>
    <w:rsid w:val="007853F2"/>
    <w:rsid w:val="007917D0"/>
    <w:rsid w:val="007A6706"/>
    <w:rsid w:val="007A7BC6"/>
    <w:rsid w:val="007B2861"/>
    <w:rsid w:val="007C01FA"/>
    <w:rsid w:val="007C7F82"/>
    <w:rsid w:val="007E1270"/>
    <w:rsid w:val="007E5E14"/>
    <w:rsid w:val="00811A52"/>
    <w:rsid w:val="00812853"/>
    <w:rsid w:val="00817F28"/>
    <w:rsid w:val="00830D8D"/>
    <w:rsid w:val="0083350D"/>
    <w:rsid w:val="00840F4F"/>
    <w:rsid w:val="008706E9"/>
    <w:rsid w:val="00872D30"/>
    <w:rsid w:val="00885905"/>
    <w:rsid w:val="00886A80"/>
    <w:rsid w:val="00892FFB"/>
    <w:rsid w:val="008935E8"/>
    <w:rsid w:val="00893C02"/>
    <w:rsid w:val="00894242"/>
    <w:rsid w:val="008A4F3E"/>
    <w:rsid w:val="008B29A9"/>
    <w:rsid w:val="008B7512"/>
    <w:rsid w:val="008D2A8F"/>
    <w:rsid w:val="008E4FFA"/>
    <w:rsid w:val="008E53A7"/>
    <w:rsid w:val="008E7631"/>
    <w:rsid w:val="008F23BD"/>
    <w:rsid w:val="008F353F"/>
    <w:rsid w:val="00902835"/>
    <w:rsid w:val="00913EEF"/>
    <w:rsid w:val="00946CE7"/>
    <w:rsid w:val="0095483D"/>
    <w:rsid w:val="00957C81"/>
    <w:rsid w:val="00965DD8"/>
    <w:rsid w:val="00970D03"/>
    <w:rsid w:val="00971764"/>
    <w:rsid w:val="00982224"/>
    <w:rsid w:val="009869EB"/>
    <w:rsid w:val="009926F1"/>
    <w:rsid w:val="009B67E0"/>
    <w:rsid w:val="009C05E9"/>
    <w:rsid w:val="009D053F"/>
    <w:rsid w:val="009D29FD"/>
    <w:rsid w:val="009E5971"/>
    <w:rsid w:val="009E659C"/>
    <w:rsid w:val="009F1493"/>
    <w:rsid w:val="00A130FB"/>
    <w:rsid w:val="00A1496B"/>
    <w:rsid w:val="00A1753E"/>
    <w:rsid w:val="00A35169"/>
    <w:rsid w:val="00A36567"/>
    <w:rsid w:val="00A63193"/>
    <w:rsid w:val="00A652B2"/>
    <w:rsid w:val="00A6656A"/>
    <w:rsid w:val="00A778E8"/>
    <w:rsid w:val="00A7798B"/>
    <w:rsid w:val="00A837E5"/>
    <w:rsid w:val="00A8711C"/>
    <w:rsid w:val="00A975BC"/>
    <w:rsid w:val="00AA0931"/>
    <w:rsid w:val="00AA3B18"/>
    <w:rsid w:val="00AC2C64"/>
    <w:rsid w:val="00AE5C68"/>
    <w:rsid w:val="00B1170B"/>
    <w:rsid w:val="00B12281"/>
    <w:rsid w:val="00B33C79"/>
    <w:rsid w:val="00B406BD"/>
    <w:rsid w:val="00B44DEA"/>
    <w:rsid w:val="00B4739F"/>
    <w:rsid w:val="00B5437D"/>
    <w:rsid w:val="00B5519C"/>
    <w:rsid w:val="00B56E15"/>
    <w:rsid w:val="00B71544"/>
    <w:rsid w:val="00B80CA3"/>
    <w:rsid w:val="00B8226D"/>
    <w:rsid w:val="00BA0BC4"/>
    <w:rsid w:val="00BA23F3"/>
    <w:rsid w:val="00BA5EAF"/>
    <w:rsid w:val="00BA7754"/>
    <w:rsid w:val="00BC7B0E"/>
    <w:rsid w:val="00BD139C"/>
    <w:rsid w:val="00BD5A60"/>
    <w:rsid w:val="00BE7CE6"/>
    <w:rsid w:val="00BF2886"/>
    <w:rsid w:val="00C17588"/>
    <w:rsid w:val="00C345D5"/>
    <w:rsid w:val="00C40FFC"/>
    <w:rsid w:val="00C44C07"/>
    <w:rsid w:val="00C4664D"/>
    <w:rsid w:val="00C60E00"/>
    <w:rsid w:val="00C6772B"/>
    <w:rsid w:val="00C87B9C"/>
    <w:rsid w:val="00C9517C"/>
    <w:rsid w:val="00CB1C11"/>
    <w:rsid w:val="00CC0FFF"/>
    <w:rsid w:val="00CD56F4"/>
    <w:rsid w:val="00CE09DD"/>
    <w:rsid w:val="00CE3384"/>
    <w:rsid w:val="00CF1ED8"/>
    <w:rsid w:val="00CF253F"/>
    <w:rsid w:val="00CF478A"/>
    <w:rsid w:val="00D05F2B"/>
    <w:rsid w:val="00D0690F"/>
    <w:rsid w:val="00D13254"/>
    <w:rsid w:val="00D135F6"/>
    <w:rsid w:val="00D305D0"/>
    <w:rsid w:val="00D310FB"/>
    <w:rsid w:val="00D31F7E"/>
    <w:rsid w:val="00D370AA"/>
    <w:rsid w:val="00D51F32"/>
    <w:rsid w:val="00D701F1"/>
    <w:rsid w:val="00D800E9"/>
    <w:rsid w:val="00D8016A"/>
    <w:rsid w:val="00D81030"/>
    <w:rsid w:val="00D8503B"/>
    <w:rsid w:val="00D85260"/>
    <w:rsid w:val="00D97FCC"/>
    <w:rsid w:val="00DF361D"/>
    <w:rsid w:val="00E04C86"/>
    <w:rsid w:val="00E10232"/>
    <w:rsid w:val="00E112E2"/>
    <w:rsid w:val="00E20044"/>
    <w:rsid w:val="00E22C5F"/>
    <w:rsid w:val="00E2352B"/>
    <w:rsid w:val="00E2592F"/>
    <w:rsid w:val="00E42323"/>
    <w:rsid w:val="00E43542"/>
    <w:rsid w:val="00E4724A"/>
    <w:rsid w:val="00E513DC"/>
    <w:rsid w:val="00E55DCB"/>
    <w:rsid w:val="00E57185"/>
    <w:rsid w:val="00E83BF8"/>
    <w:rsid w:val="00E85681"/>
    <w:rsid w:val="00E85CB0"/>
    <w:rsid w:val="00EB2C4D"/>
    <w:rsid w:val="00EB3AFA"/>
    <w:rsid w:val="00EB6D1B"/>
    <w:rsid w:val="00EB7A0E"/>
    <w:rsid w:val="00EC682E"/>
    <w:rsid w:val="00EE190D"/>
    <w:rsid w:val="00F21F5B"/>
    <w:rsid w:val="00F324E9"/>
    <w:rsid w:val="00F4295D"/>
    <w:rsid w:val="00F514CA"/>
    <w:rsid w:val="00F53908"/>
    <w:rsid w:val="00FB2D44"/>
    <w:rsid w:val="00FC5F8D"/>
    <w:rsid w:val="00FD1EF8"/>
    <w:rsid w:val="00FE32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C6153A8"/>
  <w15:chartTrackingRefBased/>
  <w15:docId w15:val="{51BDEB90-0131-4D60-9598-762C74B4C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s-EC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931"/>
    <w:rPr>
      <w:sz w:val="24"/>
      <w:szCs w:val="24"/>
      <w:lang w:val="es-ES_tradnl"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E6D23"/>
    <w:rPr>
      <w:rFonts w:ascii="Lucida Grande" w:hAnsi="Lucida Grande"/>
      <w:sz w:val="18"/>
      <w:szCs w:val="18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4E6D23"/>
    <w:rPr>
      <w:rFonts w:ascii="Lucida Grande" w:hAnsi="Lucida Grande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36390"/>
  </w:style>
  <w:style w:type="paragraph" w:styleId="Piedepgina">
    <w:name w:val="footer"/>
    <w:basedOn w:val="Normal"/>
    <w:link w:val="PiedepginaCar"/>
    <w:uiPriority w:val="99"/>
    <w:unhideWhenUsed/>
    <w:rsid w:val="0013639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36390"/>
  </w:style>
  <w:style w:type="paragraph" w:styleId="Prrafodelista">
    <w:name w:val="List Paragraph"/>
    <w:basedOn w:val="Normal"/>
    <w:uiPriority w:val="1"/>
    <w:qFormat/>
    <w:rsid w:val="000E6EC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 w:eastAsia="en-US"/>
    </w:rPr>
  </w:style>
  <w:style w:type="table" w:styleId="Tablaconcuadrcula">
    <w:name w:val="Table Grid"/>
    <w:basedOn w:val="Tablanormal"/>
    <w:uiPriority w:val="59"/>
    <w:rsid w:val="00CE3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independiente31">
    <w:name w:val="Texto independiente 31"/>
    <w:basedOn w:val="Normal"/>
    <w:rsid w:val="00260924"/>
    <w:pPr>
      <w:widowControl w:val="0"/>
      <w:suppressAutoHyphens/>
      <w:jc w:val="both"/>
    </w:pPr>
    <w:rPr>
      <w:rFonts w:ascii="Liberation Serif" w:eastAsia="文泉驛正黑" w:hAnsi="Liberation Serif" w:cs="Lohit Devanagari"/>
      <w:kern w:val="1"/>
      <w:sz w:val="22"/>
      <w:lang w:val="es-ES" w:eastAsia="zh-CN" w:bidi="hi-IN"/>
    </w:rPr>
  </w:style>
  <w:style w:type="paragraph" w:customStyle="1" w:styleId="Default">
    <w:name w:val="Default"/>
    <w:rsid w:val="00B5519C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  <w:lang w:eastAsia="es-ES"/>
    </w:rPr>
  </w:style>
  <w:style w:type="character" w:styleId="Hipervnculo">
    <w:name w:val="Hyperlink"/>
    <w:uiPriority w:val="99"/>
    <w:unhideWhenUsed/>
    <w:rsid w:val="00CE09D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014DFAC441ED241979D2CE4620610EB" ma:contentTypeVersion="18" ma:contentTypeDescription="Crear nuevo documento." ma:contentTypeScope="" ma:versionID="70b580c62218cd74ea92dbe34a04b98f">
  <xsd:schema xmlns:xsd="http://www.w3.org/2001/XMLSchema" xmlns:xs="http://www.w3.org/2001/XMLSchema" xmlns:p="http://schemas.microsoft.com/office/2006/metadata/properties" xmlns:ns2="34489b1d-464e-436b-a646-40112a4f2f9e" xmlns:ns3="cc62e230-53ab-406b-a8c1-4ba0e5a614d3" targetNamespace="http://schemas.microsoft.com/office/2006/metadata/properties" ma:root="true" ma:fieldsID="9347ac2c5f88a967e0e86b87743b30c6" ns2:_="" ns3:_="">
    <xsd:import namespace="34489b1d-464e-436b-a646-40112a4f2f9e"/>
    <xsd:import namespace="cc62e230-53ab-406b-a8c1-4ba0e5a614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89b1d-464e-436b-a646-40112a4f2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bde5c14d-d2e5-45bd-9dd8-c799f40da0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2e230-53ab-406b-a8c1-4ba0e5a614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cbc5de-d163-4ad2-b2e0-d4133dc2f3af}" ma:internalName="TaxCatchAll" ma:showField="CatchAllData" ma:web="cc62e230-53ab-406b-a8c1-4ba0e5a614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489b1d-464e-436b-a646-40112a4f2f9e">
      <Terms xmlns="http://schemas.microsoft.com/office/infopath/2007/PartnerControls"/>
    </lcf76f155ced4ddcb4097134ff3c332f>
    <TaxCatchAll xmlns="cc62e230-53ab-406b-a8c1-4ba0e5a614d3"/>
  </documentManagement>
</p:properties>
</file>

<file path=customXml/itemProps1.xml><?xml version="1.0" encoding="utf-8"?>
<ds:datastoreItem xmlns:ds="http://schemas.openxmlformats.org/officeDocument/2006/customXml" ds:itemID="{67F4B225-022C-435C-9BE9-019E4D505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89b1d-464e-436b-a646-40112a4f2f9e"/>
    <ds:schemaRef ds:uri="cc62e230-53ab-406b-a8c1-4ba0e5a614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A95EA-11EC-463F-82E9-A87F9C05DB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92D5B7-6BEF-4B01-A862-C2CECB9B33D8}">
  <ds:schemaRefs>
    <ds:schemaRef ds:uri="http://schemas.microsoft.com/office/2006/metadata/properties"/>
    <ds:schemaRef ds:uri="http://schemas.microsoft.com/office/infopath/2007/PartnerControls"/>
    <ds:schemaRef ds:uri="34489b1d-464e-436b-a646-40112a4f2f9e"/>
    <ds:schemaRef ds:uri="cc62e230-53ab-406b-a8c1-4ba0e5a614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espoch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cabezas</dc:creator>
  <cp:keywords/>
  <cp:lastModifiedBy>MARLENE BEATRIZ  BARBA RAMIREZ</cp:lastModifiedBy>
  <cp:revision>2</cp:revision>
  <cp:lastPrinted>2024-08-28T20:49:00Z</cp:lastPrinted>
  <dcterms:created xsi:type="dcterms:W3CDTF">2025-03-24T17:56:00Z</dcterms:created>
  <dcterms:modified xsi:type="dcterms:W3CDTF">2025-03-24T17:56:00Z</dcterms:modified>
</cp:coreProperties>
</file>